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8c9415f411b73545d27ab7de26ddb2588ac13ea"/>
    <w:p>
      <w:pPr>
        <w:pStyle w:val="Heading1"/>
      </w:pPr>
      <w:r>
        <w:t xml:space="preserve">Cover Letter for Astronomer Position in Sri Lanka Colombo</w:t>
      </w:r>
    </w:p>
    <w:p>
      <w:pPr>
        <w:pStyle w:val="FirstParagraph"/>
      </w:pPr>
      <w:r>
        <w:t xml:space="preserve">Dear [Hiring Manager's Name],</w:t>
      </w:r>
    </w:p>
    <w:p>
      <w:pPr>
        <w:pStyle w:val="BodyText"/>
      </w:pPr>
      <w:r>
        <w:t xml:space="preserve">I am writing to express my enthusiastic interest in the Astronomer position at [Institution/Organization Name] in Sri Lanka Colombo. As a dedicated and experienced astronomer with a passion for exploring the cosmos, I am eager to contribute my expertise to an institution that values scientific innovation and cultural heritage. Sri Lanka Colombo, with its unique geographical location and growing commitment to astronomical research, presents an unparalleled opportunity for me to advance both my professional goals and the field of astronomy in this vibrant region.</w:t>
      </w:r>
    </w:p>
    <w:p>
      <w:pPr>
        <w:pStyle w:val="BodyText"/>
      </w:pPr>
      <w:r>
        <w:t xml:space="preserve">My journey as an Astronomer has been shaped by a deep curiosity about the universe and a commitment to uncovering its mysteries. Over the past [X years], I have worked in various capacities, including [mention specific roles, e.g., "research assistant at XYZ University" or "data analyst for a space exploration project"], where I developed skills in celestial observation, data analysis, and theoretical modeling. My academic background in [Your Degree, e.g., "Astrophysics"] from [Your University] has equipped me with a strong foundation in astrophysical principles, while my hands-on experience with telescopes and observational instruments has allowed me to contribute meaningfully to cutting-edge research.</w:t>
      </w:r>
    </w:p>
    <w:p>
      <w:pPr>
        <w:pStyle w:val="BodyText"/>
      </w:pPr>
      <w:r>
        <w:t xml:space="preserve">What draws me specifically to the Astronomer role in Sri Lanka Colombo is the region's unique position as a hub for astronomical studies. The island’s proximity to the equator offers exceptional conditions for stargazing, with minimal light pollution and clear skies that make it an ideal location for both professional and amateur astronomers. Additionally, Sri Lanka’s growing investment in science and technology has led to initiatives such as [mention any specific observatories or projects in Colombo, e.g., "the development of the Colombo Astronomical Society" or "collaborations with international research institutions"], which align perfectly with my vision for contributing to global astronomical efforts.</w:t>
      </w:r>
    </w:p>
    <w:p>
      <w:pPr>
        <w:pStyle w:val="BodyText"/>
      </w:pPr>
      <w:r>
        <w:t xml:space="preserve">In Sri Lanka Colombo, I envision myself playing a pivotal role in advancing observational astronomy and fostering public engagement with the cosmos. My expertise in [specific skills, e.g., "radio astronomy," "exoplanet detection," or "cosmic ray analysis"] would allow me to support projects that leverage the region’s natural advantages. For example, I have previously collaborated on initiatives to study [specific topic, e.g., "stellar evolution" or "gamma-ray bursts"], and I am keen to apply similar methodologies in Colombo’s unique environment. Furthermore, my ability to work in multidisciplinary teams and communicate complex scientific concepts effectively would enable me to bridge gaps between researchers, students, and the broader community.</w:t>
      </w:r>
    </w:p>
    <w:p>
      <w:pPr>
        <w:pStyle w:val="BodyText"/>
      </w:pPr>
      <w:r>
        <w:t xml:space="preserve">One of the most compelling aspects of Sri Lanka Colombo for an Astronomer is its rich cultural tapestry. The island’s history of celestial observation dates back centuries, with ancient civilizations like the Sinhalese and Tamil communities using star charts for navigation, agriculture, and spiritual practices. As an astronomer, I am deeply inspired by this legacy and would be honored to contribute to preserving and expanding it through modern scientific research. By integrating traditional knowledge with contemporary astronomy, I believe we can create a more inclusive and culturally resonant approach to space exploration.</w:t>
      </w:r>
    </w:p>
    <w:p>
      <w:pPr>
        <w:pStyle w:val="BodyText"/>
      </w:pPr>
      <w:r>
        <w:t xml:space="preserve">My professional achievements include [mention specific accomplishments, e.g., "publishing research on [topic] in journals like [Journal Name]" or "leading a team to discover [specific phenomenon]"]. These experiences have not only honed my technical abilities but also reinforced my belief in the power of collaboration and innovation. In Sri Lanka Colombo, I am eager to work alongside local scientists and institutions to address pressing questions about our universe, such as [mention relevant topics, e.g., "dark matter," "gravitational waves," or "the origins of cosmic rays"].</w:t>
      </w:r>
    </w:p>
    <w:p>
      <w:pPr>
        <w:pStyle w:val="BodyText"/>
      </w:pPr>
      <w:r>
        <w:t xml:space="preserve">What sets me apart as an Astronomer is my unwavering dedication to both scientific rigor and public outreach. I have organized workshops for students and enthusiasts in [your location], where I introduced them to the wonders of the night sky using simple tools like telescopes and star maps. In Sri Lanka Colombo, I would be thrilled to continue this work by partnering with schools, universities, and community groups to inspire the next generation of scientists. By making astronomy accessible and engaging, we can cultivate a society that values curiosity and discovery.</w:t>
      </w:r>
    </w:p>
    <w:p>
      <w:pPr>
        <w:pStyle w:val="BodyText"/>
      </w:pPr>
      <w:r>
        <w:t xml:space="preserve">I am particularly drawn to the collaborative spirit of Sri Lanka’s scientific community. The country’s strategic location and growing infrastructure make it an attractive destination for international research projects, such as [mention any relevant initiatives or collaborations]. I am confident that my background in [your field] and my ability to adapt to new environments would enable me to contribute effectively to these efforts. Moreover, my fluency in [languages, if applicable] and cultural sensitivity would allow me to build strong relationships with colleagues and stakeholders across diverse backgrounds.</w:t>
      </w:r>
    </w:p>
    <w:p>
      <w:pPr>
        <w:pStyle w:val="BodyText"/>
      </w:pPr>
      <w:r>
        <w:t xml:space="preserve">As an Astronomer, I am driven by the desire to push the boundaries of human knowledge and share that journey with others. Sri Lanka Colombo represents a dynamic and promising environment for achieving this goal. I am eager to bring my skills, passion, and creativity to your institution and collaborate on projects that advance our understanding of the universe while enriching the local scientific landscape.</w:t>
      </w:r>
    </w:p>
    <w:p>
      <w:pPr>
        <w:pStyle w:val="BodyText"/>
      </w:pPr>
      <w:r>
        <w:t xml:space="preserve">Thank you for considering my application. I would be delighted to discuss how my qualifications align with the needs of your team. Please feel free to contact me at [your phone number] or [your email address] at your earliest convenience. I look forward to the opportunity to contribute to the exciting work being done in Sri Lanka Colomb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Sri Lanka Colombo</dc:title>
  <dc:creator/>
  <cp:keywords/>
  <dcterms:created xsi:type="dcterms:W3CDTF">2025-12-10T11:40:01Z</dcterms:created>
  <dcterms:modified xsi:type="dcterms:W3CDTF">2025-12-10T11:40:01Z</dcterms:modified>
</cp:coreProperties>
</file>

<file path=docProps/custom.xml><?xml version="1.0" encoding="utf-8"?>
<Properties xmlns="http://schemas.openxmlformats.org/officeDocument/2006/custom-properties" xmlns:vt="http://schemas.openxmlformats.org/officeDocument/2006/docPropsVTypes"/>
</file>